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4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4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2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5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45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813105</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60,124.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789,977.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22,812,116.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6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23</w:t>
      </w:r>
      <w:r>
        <w:rPr>
          <w:rFonts w:hint="eastAsia" w:ascii="仿宋" w:hAnsi="仿宋" w:eastAsia="仿宋"/>
          <w:color w:val="000000"/>
          <w:szCs w:val="21"/>
        </w:rPr>
        <w:t>亿元，截止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3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6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48,136,482.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39.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国民信托-通汇1号13期</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210,886.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7.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世纪证券聚利5号</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208,048.11</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7.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default" w:ascii="仿宋" w:hAnsi="仿宋" w:eastAsia="仿宋"/>
                <w:color w:val="auto"/>
                <w:szCs w:val="21"/>
                <w:lang w:val="en-US" w:eastAsia="zh-CN"/>
              </w:rPr>
            </w:pPr>
            <w:r>
              <w:rPr>
                <w:rFonts w:hint="eastAsia" w:ascii="仿宋" w:hAnsi="仿宋" w:eastAsia="仿宋"/>
                <w:color w:val="auto"/>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633,080.5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5.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23,188,497.98</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23,188,497.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3,188,501.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5,562,897.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720,119.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63,440.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42,039.2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188,497.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720,119.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H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471,706.5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33,599.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H9中金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352,667.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45,816.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251,751.0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201,160.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56,975.6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03,614.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海南银行永续债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581,597.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719,009.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0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jc w:val="right"/>
        <w:rPr>
          <w:rFonts w:hint="eastAsia" w:ascii="仿宋" w:hAnsi="仿宋" w:eastAsia="仿宋"/>
          <w:color w:val="000000"/>
          <w:szCs w:val="21"/>
        </w:rPr>
      </w:pPr>
      <w:bookmarkStart w:id="2" w:name="_GoBack"/>
      <w:bookmarkEnd w:id="2"/>
      <w:r>
        <w:rPr>
          <w:rFonts w:hint="eastAsia" w:ascii="仿宋" w:hAnsi="仿宋" w:eastAsia="仿宋"/>
          <w:color w:val="000000"/>
          <w:szCs w:val="21"/>
        </w:rPr>
        <w:t xml:space="preserve">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4YCWVd2PenXwZW6f0mengw+38XM=" w:salt="KoGfe4Ts6oeiGwGJcrvNB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6F445A"/>
    <w:rsid w:val="14AB3BE4"/>
    <w:rsid w:val="153D2966"/>
    <w:rsid w:val="17E41503"/>
    <w:rsid w:val="1A892A91"/>
    <w:rsid w:val="1A9C7578"/>
    <w:rsid w:val="235D70F6"/>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BDC62BF"/>
    <w:rsid w:val="4D870C30"/>
    <w:rsid w:val="4E47040F"/>
    <w:rsid w:val="4E8B3FB3"/>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7293354"/>
    <w:rsid w:val="68513422"/>
    <w:rsid w:val="68CC5C7E"/>
    <w:rsid w:val="705B15C4"/>
    <w:rsid w:val="73083B4A"/>
    <w:rsid w:val="737F3265"/>
    <w:rsid w:val="757F3635"/>
    <w:rsid w:val="78D66D4A"/>
    <w:rsid w:val="79751FD1"/>
    <w:rsid w:val="798D2AE9"/>
    <w:rsid w:val="7B11542F"/>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168</c:v>
                </c:pt>
                <c:pt idx="1">
                  <c:v>1.0168</c:v>
                </c:pt>
                <c:pt idx="2">
                  <c:v>1.0168</c:v>
                </c:pt>
                <c:pt idx="3">
                  <c:v>1.0168</c:v>
                </c:pt>
                <c:pt idx="4">
                  <c:v>1.0168</c:v>
                </c:pt>
                <c:pt idx="5">
                  <c:v>1.0167</c:v>
                </c:pt>
                <c:pt idx="6">
                  <c:v>1.0167</c:v>
                </c:pt>
                <c:pt idx="7">
                  <c:v>1.0167</c:v>
                </c:pt>
                <c:pt idx="8">
                  <c:v>1.0167</c:v>
                </c:pt>
                <c:pt idx="9">
                  <c:v>1.0192</c:v>
                </c:pt>
                <c:pt idx="10">
                  <c:v>1.0194</c:v>
                </c:pt>
                <c:pt idx="11">
                  <c:v>1.0196</c:v>
                </c:pt>
                <c:pt idx="12">
                  <c:v>1.02</c:v>
                </c:pt>
                <c:pt idx="13">
                  <c:v>1.02</c:v>
                </c:pt>
                <c:pt idx="14">
                  <c:v>1.02</c:v>
                </c:pt>
                <c:pt idx="15">
                  <c:v>1.02</c:v>
                </c:pt>
                <c:pt idx="16">
                  <c:v>1.0207</c:v>
                </c:pt>
                <c:pt idx="17">
                  <c:v>1.021</c:v>
                </c:pt>
                <c:pt idx="18">
                  <c:v>1.0213</c:v>
                </c:pt>
                <c:pt idx="19">
                  <c:v>1.0207</c:v>
                </c:pt>
                <c:pt idx="20">
                  <c:v>1.0209</c:v>
                </c:pt>
                <c:pt idx="21">
                  <c:v>1.0209</c:v>
                </c:pt>
                <c:pt idx="22">
                  <c:v>1.0208</c:v>
                </c:pt>
                <c:pt idx="23">
                  <c:v>1.0214</c:v>
                </c:pt>
                <c:pt idx="24">
                  <c:v>1.0214</c:v>
                </c:pt>
                <c:pt idx="25">
                  <c:v>1.0215</c:v>
                </c:pt>
                <c:pt idx="26">
                  <c:v>1.0218</c:v>
                </c:pt>
                <c:pt idx="27">
                  <c:v>1.022</c:v>
                </c:pt>
                <c:pt idx="28">
                  <c:v>1.022</c:v>
                </c:pt>
                <c:pt idx="29">
                  <c:v>1.022</c:v>
                </c:pt>
                <c:pt idx="30">
                  <c:v>1.0227</c:v>
                </c:pt>
                <c:pt idx="31">
                  <c:v>1.023</c:v>
                </c:pt>
                <c:pt idx="32">
                  <c:v>1.0232</c:v>
                </c:pt>
                <c:pt idx="33">
                  <c:v>1.0234</c:v>
                </c:pt>
                <c:pt idx="34">
                  <c:v>1.0235</c:v>
                </c:pt>
                <c:pt idx="35">
                  <c:v>1.0234</c:v>
                </c:pt>
                <c:pt idx="36">
                  <c:v>1.0234</c:v>
                </c:pt>
                <c:pt idx="37">
                  <c:v>1.0239</c:v>
                </c:pt>
                <c:pt idx="38">
                  <c:v>1.024</c:v>
                </c:pt>
                <c:pt idx="39">
                  <c:v>1.0241</c:v>
                </c:pt>
                <c:pt idx="40">
                  <c:v>1.0241</c:v>
                </c:pt>
                <c:pt idx="41">
                  <c:v>1.024</c:v>
                </c:pt>
                <c:pt idx="42">
                  <c:v>1.024</c:v>
                </c:pt>
                <c:pt idx="43">
                  <c:v>1.024</c:v>
                </c:pt>
                <c:pt idx="44">
                  <c:v>1.0237</c:v>
                </c:pt>
                <c:pt idx="45">
                  <c:v>1.0232</c:v>
                </c:pt>
                <c:pt idx="46">
                  <c:v>1.0225</c:v>
                </c:pt>
                <c:pt idx="47">
                  <c:v>1.0223</c:v>
                </c:pt>
                <c:pt idx="48">
                  <c:v>1.0222</c:v>
                </c:pt>
                <c:pt idx="49">
                  <c:v>1.0222</c:v>
                </c:pt>
                <c:pt idx="50">
                  <c:v>1.0221</c:v>
                </c:pt>
                <c:pt idx="51">
                  <c:v>1.0216</c:v>
                </c:pt>
                <c:pt idx="52">
                  <c:v>1.0215</c:v>
                </c:pt>
                <c:pt idx="53">
                  <c:v>1.0215</c:v>
                </c:pt>
                <c:pt idx="54">
                  <c:v>1.0217</c:v>
                </c:pt>
                <c:pt idx="55">
                  <c:v>1.0219</c:v>
                </c:pt>
                <c:pt idx="56">
                  <c:v>1.0219</c:v>
                </c:pt>
                <c:pt idx="57">
                  <c:v>1.0219</c:v>
                </c:pt>
                <c:pt idx="58">
                  <c:v>1.0222</c:v>
                </c:pt>
                <c:pt idx="59">
                  <c:v>1.0217</c:v>
                </c:pt>
                <c:pt idx="60">
                  <c:v>1.0215</c:v>
                </c:pt>
                <c:pt idx="61">
                  <c:v>1.0213</c:v>
                </c:pt>
                <c:pt idx="62">
                  <c:v>1.0213</c:v>
                </c:pt>
                <c:pt idx="63">
                  <c:v>1.0213</c:v>
                </c:pt>
                <c:pt idx="64">
                  <c:v>1.0213</c:v>
                </c:pt>
                <c:pt idx="65">
                  <c:v>1.0217</c:v>
                </c:pt>
                <c:pt idx="66">
                  <c:v>1.0214</c:v>
                </c:pt>
                <c:pt idx="67">
                  <c:v>1.0211</c:v>
                </c:pt>
                <c:pt idx="68">
                  <c:v>1.0209</c:v>
                </c:pt>
                <c:pt idx="69">
                  <c:v>1.0209</c:v>
                </c:pt>
                <c:pt idx="70">
                  <c:v>1.0209</c:v>
                </c:pt>
                <c:pt idx="71">
                  <c:v>1.0208</c:v>
                </c:pt>
                <c:pt idx="72">
                  <c:v>1.0211</c:v>
                </c:pt>
                <c:pt idx="73">
                  <c:v>1.0196</c:v>
                </c:pt>
                <c:pt idx="74">
                  <c:v>1.0194</c:v>
                </c:pt>
                <c:pt idx="75">
                  <c:v>1.0199</c:v>
                </c:pt>
                <c:pt idx="76">
                  <c:v>1.0198</c:v>
                </c:pt>
                <c:pt idx="77">
                  <c:v>1.0198</c:v>
                </c:pt>
                <c:pt idx="78">
                  <c:v>1.0198</c:v>
                </c:pt>
                <c:pt idx="79">
                  <c:v>1.0204</c:v>
                </c:pt>
                <c:pt idx="80">
                  <c:v>1.0206</c:v>
                </c:pt>
                <c:pt idx="81">
                  <c:v>1.0207</c:v>
                </c:pt>
                <c:pt idx="82">
                  <c:v>1.021</c:v>
                </c:pt>
                <c:pt idx="83">
                  <c:v>1.0214</c:v>
                </c:pt>
                <c:pt idx="84">
                  <c:v>1.0214</c:v>
                </c:pt>
                <c:pt idx="85">
                  <c:v>1.0214</c:v>
                </c:pt>
                <c:pt idx="86">
                  <c:v>1.0223</c:v>
                </c:pt>
                <c:pt idx="87">
                  <c:v>1.0223</c:v>
                </c:pt>
                <c:pt idx="88">
                  <c:v>1.0225</c:v>
                </c:pt>
                <c:pt idx="89">
                  <c:v>1.0228</c:v>
                </c:pt>
                <c:pt idx="90">
                  <c:v>1.0233</c:v>
                </c:pt>
                <c:pt idx="91">
                  <c:v>1.023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9.83380863408545e-5</c:v>
                </c:pt>
                <c:pt idx="1">
                  <c:v>-9.83380863408545e-5</c:v>
                </c:pt>
                <c:pt idx="2">
                  <c:v>-9.83380863408545e-5</c:v>
                </c:pt>
                <c:pt idx="3">
                  <c:v>-9.83380863408545e-5</c:v>
                </c:pt>
                <c:pt idx="4">
                  <c:v>-9.83380863408545e-5</c:v>
                </c:pt>
                <c:pt idx="5">
                  <c:v>-0.000196676172681709</c:v>
                </c:pt>
                <c:pt idx="6">
                  <c:v>-0.000196676172681709</c:v>
                </c:pt>
                <c:pt idx="7">
                  <c:v>-0.000196676172681709</c:v>
                </c:pt>
                <c:pt idx="8">
                  <c:v>-0.000196676172681709</c:v>
                </c:pt>
                <c:pt idx="9">
                  <c:v>0.00226177598583943</c:v>
                </c:pt>
                <c:pt idx="10">
                  <c:v>0.00245845215852114</c:v>
                </c:pt>
                <c:pt idx="11">
                  <c:v>0.00265512833120285</c:v>
                </c:pt>
                <c:pt idx="12">
                  <c:v>0.00304848067656605</c:v>
                </c:pt>
                <c:pt idx="13">
                  <c:v>0.00304848067656605</c:v>
                </c:pt>
                <c:pt idx="14">
                  <c:v>0.00304848067656605</c:v>
                </c:pt>
                <c:pt idx="15">
                  <c:v>0.00304848067656605</c:v>
                </c:pt>
                <c:pt idx="16">
                  <c:v>0.00373684728095203</c:v>
                </c:pt>
                <c:pt idx="17">
                  <c:v>0.00403186153997437</c:v>
                </c:pt>
                <c:pt idx="18">
                  <c:v>0.00432687579899715</c:v>
                </c:pt>
                <c:pt idx="19">
                  <c:v>0.00373684728095203</c:v>
                </c:pt>
                <c:pt idx="20">
                  <c:v>0.00393352345363351</c:v>
                </c:pt>
                <c:pt idx="21">
                  <c:v>0.00393352345363351</c:v>
                </c:pt>
                <c:pt idx="22">
                  <c:v>0.00383518536729266</c:v>
                </c:pt>
                <c:pt idx="23">
                  <c:v>0.00442521388533801</c:v>
                </c:pt>
                <c:pt idx="24">
                  <c:v>0.00442521388533801</c:v>
                </c:pt>
                <c:pt idx="25">
                  <c:v>0.00452355197167886</c:v>
                </c:pt>
                <c:pt idx="26">
                  <c:v>0.0048185662307012</c:v>
                </c:pt>
                <c:pt idx="27">
                  <c:v>0.00501524240338291</c:v>
                </c:pt>
                <c:pt idx="28">
                  <c:v>0.00501524240338291</c:v>
                </c:pt>
                <c:pt idx="29">
                  <c:v>0.00501524240338291</c:v>
                </c:pt>
                <c:pt idx="30">
                  <c:v>0.00570360900776867</c:v>
                </c:pt>
                <c:pt idx="31">
                  <c:v>0.00599862326679124</c:v>
                </c:pt>
                <c:pt idx="32">
                  <c:v>0.00619529943947317</c:v>
                </c:pt>
                <c:pt idx="33">
                  <c:v>0.00639197561215465</c:v>
                </c:pt>
                <c:pt idx="34">
                  <c:v>0.00649031369849551</c:v>
                </c:pt>
                <c:pt idx="35">
                  <c:v>0.00639197561215465</c:v>
                </c:pt>
                <c:pt idx="36">
                  <c:v>0.00639197561215465</c:v>
                </c:pt>
                <c:pt idx="37">
                  <c:v>0.00688366604385893</c:v>
                </c:pt>
                <c:pt idx="38">
                  <c:v>0.00698200413019978</c:v>
                </c:pt>
                <c:pt idx="39">
                  <c:v>0.00708034221654064</c:v>
                </c:pt>
                <c:pt idx="40">
                  <c:v>0.00708034221654064</c:v>
                </c:pt>
                <c:pt idx="41">
                  <c:v>0.00698200413019978</c:v>
                </c:pt>
                <c:pt idx="42">
                  <c:v>0.00698200413019978</c:v>
                </c:pt>
                <c:pt idx="43">
                  <c:v>0.00698200413019978</c:v>
                </c:pt>
                <c:pt idx="44">
                  <c:v>0.00668698987117722</c:v>
                </c:pt>
                <c:pt idx="45">
                  <c:v>0.00619529943947317</c:v>
                </c:pt>
                <c:pt idx="46">
                  <c:v>0.00550693283508719</c:v>
                </c:pt>
                <c:pt idx="47">
                  <c:v>0.00531025666240548</c:v>
                </c:pt>
                <c:pt idx="48">
                  <c:v>0.00521191857606462</c:v>
                </c:pt>
                <c:pt idx="49">
                  <c:v>0.00521191857606462</c:v>
                </c:pt>
                <c:pt idx="50">
                  <c:v>0.00511358048972377</c:v>
                </c:pt>
                <c:pt idx="51">
                  <c:v>0.00462189005801972</c:v>
                </c:pt>
                <c:pt idx="52">
                  <c:v>0.00452355197167886</c:v>
                </c:pt>
                <c:pt idx="53">
                  <c:v>0.00452355197167886</c:v>
                </c:pt>
                <c:pt idx="54">
                  <c:v>0.00472022814436035</c:v>
                </c:pt>
                <c:pt idx="55">
                  <c:v>0.00491690431704206</c:v>
                </c:pt>
                <c:pt idx="56">
                  <c:v>0.00491690431704206</c:v>
                </c:pt>
                <c:pt idx="57">
                  <c:v>0.00491690431704206</c:v>
                </c:pt>
                <c:pt idx="58">
                  <c:v>0.00521191857606462</c:v>
                </c:pt>
                <c:pt idx="59">
                  <c:v>0.00472022814436035</c:v>
                </c:pt>
                <c:pt idx="60">
                  <c:v>0.00452355197167886</c:v>
                </c:pt>
                <c:pt idx="61">
                  <c:v>0.00432687579899715</c:v>
                </c:pt>
                <c:pt idx="62">
                  <c:v>0.00432687579899715</c:v>
                </c:pt>
                <c:pt idx="63">
                  <c:v>0.00432687579899715</c:v>
                </c:pt>
                <c:pt idx="64">
                  <c:v>0.00432687579899715</c:v>
                </c:pt>
                <c:pt idx="65">
                  <c:v>0.00472022814436035</c:v>
                </c:pt>
                <c:pt idx="66">
                  <c:v>0.00442521388533801</c:v>
                </c:pt>
                <c:pt idx="67">
                  <c:v>0.00413019962631522</c:v>
                </c:pt>
                <c:pt idx="68">
                  <c:v>0.00393352345363351</c:v>
                </c:pt>
                <c:pt idx="69">
                  <c:v>0.00393352345363351</c:v>
                </c:pt>
                <c:pt idx="70">
                  <c:v>0.00393352345363351</c:v>
                </c:pt>
                <c:pt idx="71">
                  <c:v>0.00383518536729266</c:v>
                </c:pt>
                <c:pt idx="72">
                  <c:v>0.00413019962631522</c:v>
                </c:pt>
                <c:pt idx="73">
                  <c:v>0.00265512833120285</c:v>
                </c:pt>
                <c:pt idx="74">
                  <c:v>0.00245845215852114</c:v>
                </c:pt>
                <c:pt idx="75">
                  <c:v>0.00295014259022541</c:v>
                </c:pt>
                <c:pt idx="76">
                  <c:v>0.00285180450388456</c:v>
                </c:pt>
                <c:pt idx="77">
                  <c:v>0.00285180450388456</c:v>
                </c:pt>
                <c:pt idx="78">
                  <c:v>0.00285180450388456</c:v>
                </c:pt>
                <c:pt idx="79">
                  <c:v>0.00344183302192946</c:v>
                </c:pt>
                <c:pt idx="80">
                  <c:v>0.00363850919461117</c:v>
                </c:pt>
                <c:pt idx="81">
                  <c:v>0.00373684728095203</c:v>
                </c:pt>
                <c:pt idx="82">
                  <c:v>0.00403186153997437</c:v>
                </c:pt>
                <c:pt idx="83">
                  <c:v>0.00442521388533801</c:v>
                </c:pt>
                <c:pt idx="84">
                  <c:v>0.00442521388533801</c:v>
                </c:pt>
                <c:pt idx="85">
                  <c:v>0.00442521388533801</c:v>
                </c:pt>
                <c:pt idx="86">
                  <c:v>0.00531025666240548</c:v>
                </c:pt>
                <c:pt idx="87">
                  <c:v>0.00531025666240548</c:v>
                </c:pt>
                <c:pt idx="88">
                  <c:v>0.00550693283508719</c:v>
                </c:pt>
                <c:pt idx="89">
                  <c:v>0.00580194709410953</c:v>
                </c:pt>
                <c:pt idx="90">
                  <c:v>0.00629363752581402</c:v>
                </c:pt>
                <c:pt idx="91">
                  <c:v>0.0063919756121546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03:4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